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59D76" w14:textId="692F4575" w:rsidR="00231C35" w:rsidRDefault="00153094">
      <w:pPr>
        <w:pStyle w:val="Heading3"/>
        <w:widowControl w:val="0"/>
        <w:spacing w:line="240" w:lineRule="auto"/>
        <w:jc w:val="center"/>
        <w:rPr>
          <w:rFonts w:ascii="Helvetica Neue" w:eastAsia="Helvetica Neue" w:hAnsi="Helvetica Neue" w:cs="Helvetica Neue"/>
          <w:i/>
          <w:sz w:val="24"/>
          <w:szCs w:val="24"/>
        </w:rPr>
      </w:pPr>
      <w:bookmarkStart w:id="0" w:name="_vnlqzieip9tj" w:colFirst="0" w:colLast="0"/>
      <w:bookmarkEnd w:id="0"/>
      <w:r>
        <w:rPr>
          <w:b/>
        </w:rPr>
        <w:t>Application Form - UCB Guild of Students</w:t>
      </w:r>
      <w:r>
        <w:br/>
      </w:r>
      <w:r>
        <w:rPr>
          <w:sz w:val="24"/>
          <w:szCs w:val="24"/>
        </w:rPr>
        <w:br/>
        <w:t>In this section we’ll gather some basic information about you. None of the information you provide here will be provided to interviewers or scored.</w:t>
      </w:r>
    </w:p>
    <w:p w14:paraId="0D26B826" w14:textId="77777777" w:rsidR="00231C35" w:rsidRDefault="00231C35">
      <w:pPr>
        <w:rPr>
          <w:rFonts w:ascii="Helvetica Neue" w:eastAsia="Helvetica Neue" w:hAnsi="Helvetica Neue" w:cs="Helvetica Neue"/>
        </w:rPr>
      </w:pPr>
    </w:p>
    <w:tbl>
      <w:tblPr>
        <w:tblStyle w:val="a"/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231C35" w14:paraId="5CD4C6E5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33C15" w14:textId="77777777" w:rsidR="00231C35" w:rsidRDefault="00153094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 xml:space="preserve">Name </w:t>
            </w:r>
          </w:p>
        </w:tc>
      </w:tr>
      <w:tr w:rsidR="00231C35" w14:paraId="32E0AAC3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F3427" w14:textId="61616FBE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</w:tc>
      </w:tr>
      <w:tr w:rsidR="00231C35" w14:paraId="5E986228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3D893" w14:textId="77777777" w:rsidR="00231C35" w:rsidRDefault="00153094" w:rsidP="008A4BB8">
            <w:pPr>
              <w:widowControl w:val="0"/>
              <w:spacing w:line="240" w:lineRule="auto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  <w:b/>
              </w:rPr>
              <w:t>Please enter your email address</w:t>
            </w:r>
          </w:p>
        </w:tc>
      </w:tr>
      <w:tr w:rsidR="00231C35" w14:paraId="23585D49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A81F5" w14:textId="7208B106" w:rsidR="00231C35" w:rsidRDefault="00231C35" w:rsidP="008A4BB8">
            <w:pPr>
              <w:widowControl w:val="0"/>
              <w:spacing w:line="240" w:lineRule="auto"/>
              <w:rPr>
                <w:rFonts w:ascii="Helvetica Neue" w:eastAsia="Helvetica Neue" w:hAnsi="Helvetica Neue" w:cs="Helvetica Neue"/>
              </w:rPr>
            </w:pPr>
          </w:p>
        </w:tc>
      </w:tr>
      <w:tr w:rsidR="00231C35" w14:paraId="58B9D9A1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F85BA" w14:textId="77777777" w:rsidR="00231C35" w:rsidRDefault="00153094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>Please enter your contact telephone number</w:t>
            </w:r>
          </w:p>
        </w:tc>
      </w:tr>
      <w:tr w:rsidR="00231C35" w14:paraId="3DDDF77E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DEE401" w14:textId="527C2DB0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</w:p>
        </w:tc>
      </w:tr>
      <w:tr w:rsidR="00231C35" w14:paraId="69091FF2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6C83CE" w14:textId="77777777" w:rsidR="00231C35" w:rsidRDefault="00153094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>What is the job title of the role you are applying for?</w:t>
            </w:r>
          </w:p>
        </w:tc>
      </w:tr>
      <w:tr w:rsidR="00231C35" w14:paraId="1BD4585B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B63E7" w14:textId="00F1922E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</w:tc>
      </w:tr>
      <w:tr w:rsidR="00231C35" w14:paraId="25E50FE3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E60D1" w14:textId="77777777" w:rsidR="00231C35" w:rsidRDefault="00153094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>Please let us know below if there any days or times in the coming 2- 6 weeks where you will not be contactable.</w:t>
            </w:r>
          </w:p>
        </w:tc>
      </w:tr>
      <w:tr w:rsidR="00231C35" w14:paraId="7CB73DBF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F48C3" w14:textId="49331B54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</w:tc>
      </w:tr>
      <w:tr w:rsidR="00231C35" w14:paraId="5F1D0B15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8D195" w14:textId="77777777" w:rsidR="00231C35" w:rsidRDefault="00153094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  <w:b/>
              </w:rPr>
              <w:t xml:space="preserve">We are committed to supporting candidates with a disability or long-term physical or mental health condition. If you require any </w:t>
            </w:r>
            <w:hyperlink r:id="rId7">
              <w:r>
                <w:rPr>
                  <w:rFonts w:ascii="Helvetica Neue" w:eastAsia="Helvetica Neue" w:hAnsi="Helvetica Neue" w:cs="Helvetica Neue"/>
                  <w:b/>
                  <w:color w:val="1155CC"/>
                  <w:u w:val="single"/>
                </w:rPr>
                <w:t>reasonable adjustments</w:t>
              </w:r>
            </w:hyperlink>
            <w:r>
              <w:rPr>
                <w:rFonts w:ascii="Helvetica Neue" w:eastAsia="Helvetica Neue" w:hAnsi="Helvetica Neue" w:cs="Helvetica Neue"/>
                <w:b/>
              </w:rPr>
              <w:t xml:space="preserve"> in order to complete this application, please tell us about these below.</w:t>
            </w:r>
            <w:r>
              <w:rPr>
                <w:rFonts w:ascii="Helvetica Neue" w:eastAsia="Helvetica Neue" w:hAnsi="Helvetica Neue" w:cs="Helvetica Neue"/>
              </w:rPr>
              <w:t xml:space="preserve">  </w:t>
            </w:r>
          </w:p>
        </w:tc>
      </w:tr>
      <w:tr w:rsidR="00231C35" w14:paraId="0E061789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F092E" w14:textId="13F02D42" w:rsidR="00231C35" w:rsidRDefault="00153094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br/>
            </w:r>
            <w:r>
              <w:rPr>
                <w:rFonts w:ascii="Helvetica Neue" w:eastAsia="Helvetica Neue" w:hAnsi="Helvetica Neue" w:cs="Helvetica Neue"/>
              </w:rPr>
              <w:br/>
            </w:r>
          </w:p>
          <w:p w14:paraId="255020C6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</w:tc>
      </w:tr>
      <w:tr w:rsidR="00231C35" w14:paraId="11430E54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1A0D0" w14:textId="77777777" w:rsidR="00231C35" w:rsidRDefault="00153094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>Do you have any convictions or conditional cautions which are currently unspent under the Rehabilitation of Offenders Act 1974? [You do not need to disclose anything that is ‘spent’].</w:t>
            </w:r>
          </w:p>
        </w:tc>
      </w:tr>
      <w:tr w:rsidR="00231C35" w14:paraId="57512FBB" w14:textId="77777777" w:rsidTr="008A4BB8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959EC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</w:p>
          <w:p w14:paraId="344B8F6C" w14:textId="5A2FF0CD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</w:p>
          <w:p w14:paraId="51C9F029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</w:p>
          <w:p w14:paraId="4B0F2B23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</w:p>
          <w:p w14:paraId="1FF6BA2E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</w:p>
        </w:tc>
      </w:tr>
    </w:tbl>
    <w:p w14:paraId="60A0FB8A" w14:textId="77777777" w:rsidR="00231C35" w:rsidRDefault="00231C35" w:rsidP="008A4BB8">
      <w:pPr>
        <w:rPr>
          <w:rFonts w:ascii="Helvetica Neue" w:eastAsia="Helvetica Neue" w:hAnsi="Helvetica Neue" w:cs="Helvetica Neue"/>
        </w:rPr>
      </w:pPr>
    </w:p>
    <w:p w14:paraId="1ADEB879" w14:textId="55889B94" w:rsidR="00231C35" w:rsidRDefault="00153094" w:rsidP="008A4BB8">
      <w:pPr>
        <w:pStyle w:val="Heading3"/>
        <w:widowControl w:val="0"/>
        <w:spacing w:line="240" w:lineRule="auto"/>
        <w:rPr>
          <w:sz w:val="24"/>
          <w:szCs w:val="24"/>
        </w:rPr>
      </w:pPr>
      <w:bookmarkStart w:id="1" w:name="_zi21vo5z5rlf" w:colFirst="0" w:colLast="0"/>
      <w:bookmarkEnd w:id="1"/>
      <w:r>
        <w:rPr>
          <w:sz w:val="24"/>
          <w:szCs w:val="24"/>
        </w:rPr>
        <w:lastRenderedPageBreak/>
        <w:t xml:space="preserve">In this section of this application form, we’ll ask you some questions. We’ll mark your responses so take some time to answer them carefully.  </w:t>
      </w:r>
    </w:p>
    <w:p w14:paraId="6D57BD8A" w14:textId="38BDCC0D" w:rsidR="00231C35" w:rsidRDefault="00153094" w:rsidP="008A4BB8">
      <w:pPr>
        <w:pStyle w:val="Heading3"/>
        <w:widowControl w:val="0"/>
        <w:spacing w:line="240" w:lineRule="auto"/>
        <w:rPr>
          <w:rFonts w:ascii="Helvetica Neue" w:eastAsia="Helvetica Neue" w:hAnsi="Helvetica Neue" w:cs="Helvetica Neue"/>
        </w:rPr>
      </w:pPr>
      <w:bookmarkStart w:id="2" w:name="_cdwdswjr1st" w:colFirst="0" w:colLast="0"/>
      <w:bookmarkEnd w:id="2"/>
      <w:r>
        <w:rPr>
          <w:sz w:val="24"/>
          <w:szCs w:val="24"/>
        </w:rPr>
        <w:t>If you’re unfamiliar with application forms, or want to get some extra support,</w:t>
      </w:r>
      <w:r w:rsidR="00FD0052">
        <w:rPr>
          <w:sz w:val="24"/>
          <w:szCs w:val="24"/>
        </w:rPr>
        <w:t xml:space="preserve"> you can contact Hired at hired@ucb.ac.uk.</w:t>
      </w:r>
      <w:r w:rsidR="00FD0052">
        <w:t xml:space="preserve"> </w:t>
      </w:r>
      <w:r>
        <w:br/>
      </w:r>
    </w:p>
    <w:p w14:paraId="5A0F5131" w14:textId="77777777" w:rsidR="00231C35" w:rsidRDefault="00231C35" w:rsidP="008A4BB8">
      <w:pPr>
        <w:rPr>
          <w:rFonts w:ascii="Helvetica Neue" w:eastAsia="Helvetica Neue" w:hAnsi="Helvetica Neue" w:cs="Helvetica Neue"/>
        </w:rPr>
      </w:pPr>
    </w:p>
    <w:tbl>
      <w:tblPr>
        <w:tblStyle w:val="a0"/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231C35" w14:paraId="63F9923B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AA9A99" w14:textId="77777777" w:rsidR="00231C35" w:rsidRDefault="00153094" w:rsidP="008A4BB8">
            <w:pPr>
              <w:numPr>
                <w:ilvl w:val="0"/>
                <w:numId w:val="1"/>
              </w:numPr>
            </w:pPr>
            <w:r>
              <w:rPr>
                <w:rFonts w:ascii="Helvetica Neue" w:eastAsia="Helvetica Neue" w:hAnsi="Helvetica Neue" w:cs="Helvetica Neue"/>
                <w:b/>
              </w:rPr>
              <w:t>Why are you applying for this role?</w:t>
            </w:r>
          </w:p>
        </w:tc>
      </w:tr>
      <w:tr w:rsidR="00231C35" w14:paraId="5C8589DA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BD98A" w14:textId="77777777" w:rsidR="00231C35" w:rsidRDefault="00153094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Please answer using no more than 200 words</w:t>
            </w:r>
          </w:p>
        </w:tc>
      </w:tr>
      <w:tr w:rsidR="00231C35" w14:paraId="7ABE843C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8C215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356A5FC5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4CE8CEA0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1A4BA399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62CFE565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5CA0321A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08AEE431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3874EFFC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79277B9F" w14:textId="77777777" w:rsidR="00231C35" w:rsidRDefault="00231C35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</w:tc>
      </w:tr>
      <w:tr w:rsidR="00231C35" w14:paraId="380FC406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3ED33" w14:textId="21E27477" w:rsidR="00231C35" w:rsidRPr="00414229" w:rsidRDefault="00FD0052" w:rsidP="008A4BB8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 xml:space="preserve">Tell us about a time </w:t>
            </w:r>
            <w:r w:rsidR="00414229">
              <w:rPr>
                <w:rFonts w:ascii="Helvetica Neue" w:eastAsia="Helvetica Neue" w:hAnsi="Helvetica Neue" w:cs="Helvetica Neue"/>
                <w:b/>
              </w:rPr>
              <w:t xml:space="preserve">you’ve felt part of a community. What was your role within this community? </w:t>
            </w:r>
            <w:r w:rsidRPr="00414229">
              <w:rPr>
                <w:rFonts w:ascii="Helvetica Neue" w:eastAsia="Helvetica Neue" w:hAnsi="Helvetica Neue" w:cs="Helvetica Neue"/>
                <w:b/>
              </w:rPr>
              <w:t xml:space="preserve"> </w:t>
            </w:r>
          </w:p>
        </w:tc>
      </w:tr>
      <w:tr w:rsidR="00FD0052" w14:paraId="5DE6326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FF5D1" w14:textId="7ABD47A3" w:rsidR="00FD0052" w:rsidRDefault="00FD0052" w:rsidP="008A4BB8">
            <w:pPr>
              <w:widowControl w:val="0"/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</w:rPr>
              <w:t>Your example could be from volunteering, paid or unpaid work experience, studying, your role in a friendship group, and/or caring responsibilities.</w:t>
            </w:r>
            <w:r>
              <w:rPr>
                <w:rFonts w:ascii="Helvetica Neue" w:eastAsia="Helvetica Neue" w:hAnsi="Helvetica Neue" w:cs="Helvetica Neue"/>
              </w:rPr>
              <w:br/>
            </w:r>
            <w:r>
              <w:rPr>
                <w:rFonts w:ascii="Helvetica Neue" w:eastAsia="Helvetica Neue" w:hAnsi="Helvetica Neue" w:cs="Helvetica Neue"/>
              </w:rPr>
              <w:br/>
              <w:t>Please answer using no more than 200 words</w:t>
            </w:r>
          </w:p>
        </w:tc>
      </w:tr>
      <w:tr w:rsidR="00FD0052" w14:paraId="7854C1C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9FEB7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20ED9E87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56E77809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08F4C6B1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31772A7A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43A54A4F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3720972F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br/>
            </w:r>
          </w:p>
        </w:tc>
      </w:tr>
      <w:tr w:rsidR="00FD0052" w14:paraId="688554F1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B2272" w14:textId="77777777" w:rsidR="00FD0052" w:rsidRDefault="00FD0052" w:rsidP="008A4BB8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>Tell us about a time when you used your initiative to solve a problem. How did you identify the problem and how was it solved?</w:t>
            </w:r>
          </w:p>
        </w:tc>
      </w:tr>
      <w:tr w:rsidR="00FD0052" w14:paraId="6CF794DA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8801C" w14:textId="7C35C9E1" w:rsidR="00FD0052" w:rsidRDefault="00FD0052" w:rsidP="008A4BB8">
            <w:pPr>
              <w:ind w:left="720"/>
              <w:rPr>
                <w:rFonts w:ascii="Helvetica Neue" w:eastAsia="Helvetica Neue" w:hAnsi="Helvetica Neue" w:cs="Helvetica Neue"/>
              </w:rPr>
            </w:pPr>
          </w:p>
        </w:tc>
      </w:tr>
      <w:tr w:rsidR="00FD0052" w14:paraId="2868D38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65180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00418155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6C0B47A8" w14:textId="6E154D1B" w:rsidR="00FD0052" w:rsidRDefault="008A4BB8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 xml:space="preserve">We had a flight delay, and we were short-staffed. I delegated the tasks according to the strengths of my colleagues. We were able to finish the task on time and </w:t>
            </w:r>
            <w:r w:rsidR="00EB7264">
              <w:rPr>
                <w:rFonts w:ascii="Helvetica Neue" w:eastAsia="Helvetica Neue" w:hAnsi="Helvetica Neue" w:cs="Helvetica Neue"/>
              </w:rPr>
              <w:t xml:space="preserve">had </w:t>
            </w:r>
            <w:r>
              <w:rPr>
                <w:rFonts w:ascii="Helvetica Neue" w:eastAsia="Helvetica Neue" w:hAnsi="Helvetica Neue" w:cs="Helvetica Neue"/>
              </w:rPr>
              <w:t>minimal complaints.</w:t>
            </w:r>
          </w:p>
          <w:p w14:paraId="07C8F790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43CE1705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5455EE23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7F9D8DF3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5A5BB04B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0A870165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784D327D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4496EB75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6CD3BFB1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126DE17D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1C703960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1855DDDC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  <w:p w14:paraId="312D0D6D" w14:textId="77777777" w:rsidR="00FD0052" w:rsidRDefault="00FD0052" w:rsidP="008A4B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Helvetica Neue" w:eastAsia="Helvetica Neue" w:hAnsi="Helvetica Neue" w:cs="Helvetica Neue"/>
              </w:rPr>
            </w:pPr>
          </w:p>
        </w:tc>
      </w:tr>
      <w:tr w:rsidR="00FD0052" w14:paraId="70A05550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7E671" w14:textId="0BE24A90" w:rsidR="00FD0052" w:rsidRDefault="00414229" w:rsidP="008A4BB8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lastRenderedPageBreak/>
              <w:t>Tell us about a time that you’ve effectively communicated</w:t>
            </w:r>
            <w:r w:rsidR="009A64A7">
              <w:rPr>
                <w:rFonts w:ascii="Helvetica Neue" w:eastAsia="Helvetica Neue" w:hAnsi="Helvetica Neue" w:cs="Helvetica Neue"/>
                <w:b/>
              </w:rPr>
              <w:t xml:space="preserve"> with a team. What was successful about it?</w:t>
            </w:r>
          </w:p>
        </w:tc>
      </w:tr>
      <w:tr w:rsidR="00FD0052" w14:paraId="60346A4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5DD37" w14:textId="77777777" w:rsidR="00FD0052" w:rsidRDefault="00FD0052" w:rsidP="008A4BB8">
            <w:pPr>
              <w:ind w:left="720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Your example could be from volunteering, paid or unpaid work experience, studying, your role in a friendship group, and/or caring responsibilities.</w:t>
            </w:r>
            <w:r>
              <w:rPr>
                <w:rFonts w:ascii="Helvetica Neue" w:eastAsia="Helvetica Neue" w:hAnsi="Helvetica Neue" w:cs="Helvetica Neue"/>
              </w:rPr>
              <w:br/>
            </w:r>
            <w:r>
              <w:rPr>
                <w:rFonts w:ascii="Helvetica Neue" w:eastAsia="Helvetica Neue" w:hAnsi="Helvetica Neue" w:cs="Helvetica Neue"/>
              </w:rPr>
              <w:br/>
              <w:t>Please answer using no more than 200 words</w:t>
            </w:r>
          </w:p>
        </w:tc>
      </w:tr>
      <w:tr w:rsidR="00FD0052" w14:paraId="5B5D7E08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4BDA2" w14:textId="77777777" w:rsidR="00FD0052" w:rsidRDefault="00FD0052" w:rsidP="008A4BB8">
            <w:pPr>
              <w:rPr>
                <w:rFonts w:ascii="Helvetica Neue" w:eastAsia="Helvetica Neue" w:hAnsi="Helvetica Neue" w:cs="Helvetica Neue"/>
              </w:rPr>
            </w:pPr>
          </w:p>
          <w:p w14:paraId="58EBB037" w14:textId="77777777" w:rsidR="00FD0052" w:rsidRDefault="00FD0052" w:rsidP="008A4BB8">
            <w:pPr>
              <w:rPr>
                <w:rFonts w:ascii="Helvetica Neue" w:eastAsia="Helvetica Neue" w:hAnsi="Helvetica Neue" w:cs="Helvetica Neue"/>
              </w:rPr>
            </w:pPr>
          </w:p>
          <w:p w14:paraId="64D408F1" w14:textId="77777777" w:rsidR="00FD0052" w:rsidRDefault="00FD0052" w:rsidP="008A4BB8">
            <w:pPr>
              <w:rPr>
                <w:rFonts w:ascii="Helvetica Neue" w:eastAsia="Helvetica Neue" w:hAnsi="Helvetica Neue" w:cs="Helvetica Neue"/>
              </w:rPr>
            </w:pPr>
          </w:p>
          <w:p w14:paraId="3567F306" w14:textId="77777777" w:rsidR="00FD0052" w:rsidRDefault="00FD0052" w:rsidP="008A4BB8">
            <w:pPr>
              <w:rPr>
                <w:rFonts w:ascii="Helvetica Neue" w:eastAsia="Helvetica Neue" w:hAnsi="Helvetica Neue" w:cs="Helvetica Neue"/>
              </w:rPr>
            </w:pPr>
          </w:p>
          <w:p w14:paraId="6FE2EF1D" w14:textId="77777777" w:rsidR="00FD0052" w:rsidRDefault="00FD0052" w:rsidP="008A4BB8">
            <w:pPr>
              <w:rPr>
                <w:rFonts w:ascii="Helvetica Neue" w:eastAsia="Helvetica Neue" w:hAnsi="Helvetica Neue" w:cs="Helvetica Neue"/>
              </w:rPr>
            </w:pPr>
          </w:p>
          <w:p w14:paraId="6FFC25BE" w14:textId="77777777" w:rsidR="00FD0052" w:rsidRDefault="00FD0052" w:rsidP="008A4BB8">
            <w:pPr>
              <w:rPr>
                <w:rFonts w:ascii="Helvetica Neue" w:eastAsia="Helvetica Neue" w:hAnsi="Helvetica Neue" w:cs="Helvetica Neue"/>
              </w:rPr>
            </w:pPr>
          </w:p>
          <w:p w14:paraId="3740CDC1" w14:textId="77777777" w:rsidR="00FD0052" w:rsidRDefault="00FD0052" w:rsidP="008A4BB8">
            <w:pPr>
              <w:rPr>
                <w:rFonts w:ascii="Helvetica Neue" w:eastAsia="Helvetica Neue" w:hAnsi="Helvetica Neue" w:cs="Helvetica Neue"/>
              </w:rPr>
            </w:pPr>
          </w:p>
          <w:p w14:paraId="4C2235F6" w14:textId="77777777" w:rsidR="00FD0052" w:rsidRDefault="00FD0052" w:rsidP="008A4BB8">
            <w:pPr>
              <w:rPr>
                <w:rFonts w:ascii="Helvetica Neue" w:eastAsia="Helvetica Neue" w:hAnsi="Helvetica Neue" w:cs="Helvetica Neue"/>
              </w:rPr>
            </w:pPr>
          </w:p>
          <w:p w14:paraId="577CF7D5" w14:textId="77777777" w:rsidR="00FD0052" w:rsidRDefault="00FD0052" w:rsidP="008A4BB8">
            <w:pPr>
              <w:rPr>
                <w:rFonts w:ascii="Helvetica Neue" w:eastAsia="Helvetica Neue" w:hAnsi="Helvetica Neue" w:cs="Helvetica Neue"/>
              </w:rPr>
            </w:pPr>
          </w:p>
          <w:p w14:paraId="703C7B92" w14:textId="77777777" w:rsidR="00FD0052" w:rsidRDefault="00FD0052" w:rsidP="008A4BB8">
            <w:pPr>
              <w:rPr>
                <w:rFonts w:ascii="Helvetica Neue" w:eastAsia="Helvetica Neue" w:hAnsi="Helvetica Neue" w:cs="Helvetica Neue"/>
              </w:rPr>
            </w:pPr>
          </w:p>
        </w:tc>
      </w:tr>
      <w:tr w:rsidR="00FD0052" w14:paraId="4D34101F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8EB9F" w14:textId="43DB8636" w:rsidR="00FD0052" w:rsidRDefault="009A64A7" w:rsidP="008A4BB8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>Tell us about a time when you managed competing priorities for your time. Would you do anything differently next time?</w:t>
            </w:r>
          </w:p>
        </w:tc>
      </w:tr>
      <w:tr w:rsidR="00FD0052" w14:paraId="20AC18C5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B5B8A" w14:textId="77777777" w:rsidR="00FD0052" w:rsidRDefault="00FD0052" w:rsidP="008A4BB8">
            <w:pPr>
              <w:ind w:left="720"/>
              <w:rPr>
                <w:rFonts w:ascii="Helvetica Neue" w:eastAsia="Helvetica Neue" w:hAnsi="Helvetica Neue" w:cs="Helvetica Neue"/>
              </w:rPr>
            </w:pPr>
            <w:r>
              <w:rPr>
                <w:rFonts w:ascii="Helvetica Neue" w:eastAsia="Helvetica Neue" w:hAnsi="Helvetica Neue" w:cs="Helvetica Neue"/>
              </w:rPr>
              <w:t>Your example could be from volunteering, paid or unpaid work experience, studying, and/or caring responsibilities.</w:t>
            </w:r>
          </w:p>
          <w:p w14:paraId="08D394A7" w14:textId="77777777" w:rsidR="00FD0052" w:rsidRDefault="00FD0052" w:rsidP="008A4BB8">
            <w:pPr>
              <w:ind w:left="720"/>
              <w:rPr>
                <w:rFonts w:ascii="Helvetica Neue" w:eastAsia="Helvetica Neue" w:hAnsi="Helvetica Neue" w:cs="Helvetica Neue"/>
              </w:rPr>
            </w:pPr>
          </w:p>
          <w:p w14:paraId="37FA8424" w14:textId="77777777" w:rsidR="00FD0052" w:rsidRDefault="00FD0052" w:rsidP="008A4BB8">
            <w:pPr>
              <w:ind w:left="720"/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</w:rPr>
              <w:t>Please answer using no more than 200 words</w:t>
            </w:r>
          </w:p>
        </w:tc>
      </w:tr>
      <w:tr w:rsidR="00FD0052" w14:paraId="550D409D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F002E" w14:textId="77777777" w:rsidR="00FD0052" w:rsidRDefault="00FD0052" w:rsidP="008A4BB8">
            <w:pPr>
              <w:ind w:left="720" w:hanging="360"/>
              <w:rPr>
                <w:rFonts w:ascii="Helvetica Neue" w:eastAsia="Helvetica Neue" w:hAnsi="Helvetica Neue" w:cs="Helvetica Neue"/>
                <w:b/>
              </w:rPr>
            </w:pPr>
          </w:p>
          <w:p w14:paraId="6700D1C6" w14:textId="77777777" w:rsidR="00FD0052" w:rsidRDefault="00FD0052" w:rsidP="008A4BB8">
            <w:pPr>
              <w:ind w:left="720" w:hanging="360"/>
              <w:rPr>
                <w:rFonts w:ascii="Helvetica Neue" w:eastAsia="Helvetica Neue" w:hAnsi="Helvetica Neue" w:cs="Helvetica Neue"/>
                <w:b/>
              </w:rPr>
            </w:pPr>
          </w:p>
          <w:p w14:paraId="257C765E" w14:textId="77777777" w:rsidR="00FD0052" w:rsidRDefault="00FD0052" w:rsidP="008A4BB8">
            <w:pPr>
              <w:ind w:left="720" w:hanging="360"/>
              <w:rPr>
                <w:rFonts w:ascii="Helvetica Neue" w:eastAsia="Helvetica Neue" w:hAnsi="Helvetica Neue" w:cs="Helvetica Neue"/>
                <w:b/>
              </w:rPr>
            </w:pPr>
          </w:p>
          <w:p w14:paraId="32D5BB08" w14:textId="77777777" w:rsidR="00FD0052" w:rsidRDefault="00FD0052" w:rsidP="008A4BB8">
            <w:pPr>
              <w:ind w:left="720" w:hanging="360"/>
              <w:rPr>
                <w:rFonts w:ascii="Helvetica Neue" w:eastAsia="Helvetica Neue" w:hAnsi="Helvetica Neue" w:cs="Helvetica Neue"/>
                <w:b/>
              </w:rPr>
            </w:pPr>
          </w:p>
          <w:p w14:paraId="4C74F54D" w14:textId="77777777" w:rsidR="00FD0052" w:rsidRDefault="00FD0052" w:rsidP="008A4BB8">
            <w:pPr>
              <w:ind w:left="720" w:hanging="360"/>
              <w:rPr>
                <w:rFonts w:ascii="Helvetica Neue" w:eastAsia="Helvetica Neue" w:hAnsi="Helvetica Neue" w:cs="Helvetica Neue"/>
                <w:b/>
              </w:rPr>
            </w:pPr>
          </w:p>
          <w:p w14:paraId="3DF36B2E" w14:textId="77777777" w:rsidR="00FD0052" w:rsidRDefault="00FD0052" w:rsidP="008A4BB8">
            <w:pPr>
              <w:ind w:left="720" w:hanging="360"/>
              <w:rPr>
                <w:rFonts w:ascii="Helvetica Neue" w:eastAsia="Helvetica Neue" w:hAnsi="Helvetica Neue" w:cs="Helvetica Neue"/>
                <w:b/>
              </w:rPr>
            </w:pPr>
          </w:p>
          <w:p w14:paraId="3E63A63E" w14:textId="77777777" w:rsidR="00FD0052" w:rsidRDefault="00FD0052" w:rsidP="008A4BB8">
            <w:pPr>
              <w:ind w:left="360"/>
              <w:rPr>
                <w:rFonts w:ascii="Helvetica Neue" w:eastAsia="Helvetica Neue" w:hAnsi="Helvetica Neue" w:cs="Helvetica Neue"/>
                <w:b/>
              </w:rPr>
            </w:pPr>
          </w:p>
          <w:p w14:paraId="0FED6CE5" w14:textId="77777777" w:rsidR="00FD0052" w:rsidRDefault="00FD0052" w:rsidP="008A4BB8">
            <w:pPr>
              <w:ind w:left="720" w:hanging="360"/>
              <w:rPr>
                <w:rFonts w:ascii="Helvetica Neue" w:eastAsia="Helvetica Neue" w:hAnsi="Helvetica Neue" w:cs="Helvetica Neue"/>
                <w:b/>
              </w:rPr>
            </w:pPr>
          </w:p>
          <w:p w14:paraId="227754E6" w14:textId="77777777" w:rsidR="00FD0052" w:rsidRDefault="00FD0052" w:rsidP="008A4BB8">
            <w:pPr>
              <w:ind w:left="720" w:hanging="360"/>
              <w:rPr>
                <w:rFonts w:ascii="Helvetica Neue" w:eastAsia="Helvetica Neue" w:hAnsi="Helvetica Neue" w:cs="Helvetica Neue"/>
                <w:b/>
              </w:rPr>
            </w:pPr>
          </w:p>
          <w:p w14:paraId="5700CEE0" w14:textId="77777777" w:rsidR="00FD0052" w:rsidRDefault="00FD0052" w:rsidP="008A4BB8">
            <w:pPr>
              <w:ind w:left="360"/>
              <w:rPr>
                <w:rFonts w:ascii="Helvetica Neue" w:eastAsia="Helvetica Neue" w:hAnsi="Helvetica Neue" w:cs="Helvetica Neue"/>
                <w:b/>
              </w:rPr>
            </w:pPr>
          </w:p>
        </w:tc>
      </w:tr>
    </w:tbl>
    <w:p w14:paraId="2F380CEF" w14:textId="1B010FCB" w:rsidR="00231C35" w:rsidRDefault="00153094" w:rsidP="00976455">
      <w:pPr>
        <w:spacing w:before="240" w:after="240"/>
      </w:pPr>
      <w:r>
        <w:t>When complete, please return your form to guild.recruitment@ucb.ac.uk by the application deadline.</w:t>
      </w:r>
    </w:p>
    <w:sectPr w:rsidR="00231C35">
      <w:head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D6A5C" w14:textId="77777777" w:rsidR="00AC0172" w:rsidRDefault="00AC0172">
      <w:pPr>
        <w:spacing w:line="240" w:lineRule="auto"/>
      </w:pPr>
      <w:r>
        <w:separator/>
      </w:r>
    </w:p>
  </w:endnote>
  <w:endnote w:type="continuationSeparator" w:id="0">
    <w:p w14:paraId="0627DF11" w14:textId="77777777" w:rsidR="00AC0172" w:rsidRDefault="00AC01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BB74B" w14:textId="77777777" w:rsidR="00AC0172" w:rsidRDefault="00AC0172">
      <w:pPr>
        <w:spacing w:line="240" w:lineRule="auto"/>
      </w:pPr>
      <w:r>
        <w:separator/>
      </w:r>
    </w:p>
  </w:footnote>
  <w:footnote w:type="continuationSeparator" w:id="0">
    <w:p w14:paraId="082ECC76" w14:textId="77777777" w:rsidR="00AC0172" w:rsidRDefault="00AC017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A206E" w14:textId="77777777" w:rsidR="00231C35" w:rsidRDefault="00153094">
    <w:r>
      <w:rPr>
        <w:noProof/>
      </w:rPr>
      <w:drawing>
        <wp:anchor distT="19050" distB="19050" distL="19050" distR="19050" simplePos="0" relativeHeight="251658240" behindDoc="0" locked="0" layoutInCell="1" hidden="0" allowOverlap="1" wp14:anchorId="505253AC" wp14:editId="0160BFC3">
          <wp:simplePos x="0" y="0"/>
          <wp:positionH relativeFrom="page">
            <wp:posOffset>6245550</wp:posOffset>
          </wp:positionH>
          <wp:positionV relativeFrom="page">
            <wp:posOffset>390525</wp:posOffset>
          </wp:positionV>
          <wp:extent cx="396012" cy="404813"/>
          <wp:effectExtent l="0" t="0" r="0" b="0"/>
          <wp:wrapSquare wrapText="bothSides" distT="19050" distB="19050" distL="19050" distR="1905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l="1086" r="1086"/>
                  <a:stretch>
                    <a:fillRect/>
                  </a:stretch>
                </pic:blipFill>
                <pic:spPr>
                  <a:xfrm>
                    <a:off x="0" y="0"/>
                    <a:ext cx="396012" cy="4048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76CE0"/>
    <w:multiLevelType w:val="multilevel"/>
    <w:tmpl w:val="5E042F3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7839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OxNDY3NDEytjRS0lEKTi0uzszPAykwqgUA55wF7CwAAAA="/>
  </w:docVars>
  <w:rsids>
    <w:rsidRoot w:val="00231C35"/>
    <w:rsid w:val="00153094"/>
    <w:rsid w:val="00231C35"/>
    <w:rsid w:val="00414229"/>
    <w:rsid w:val="006A087D"/>
    <w:rsid w:val="008A4BB8"/>
    <w:rsid w:val="00976455"/>
    <w:rsid w:val="00987E2C"/>
    <w:rsid w:val="009A64A7"/>
    <w:rsid w:val="00AC0172"/>
    <w:rsid w:val="00EB7264"/>
    <w:rsid w:val="00F96178"/>
    <w:rsid w:val="00FD0052"/>
    <w:rsid w:val="00FD5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E8D16"/>
  <w15:docId w15:val="{C12BD6FE-80DB-4541-90CC-D40444DC0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eonardcheshire.org/get-support/working/disabilities-workpla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ie O’Boyle</dc:creator>
  <cp:lastModifiedBy>Cassie O’Boyle</cp:lastModifiedBy>
  <cp:revision>2</cp:revision>
  <dcterms:created xsi:type="dcterms:W3CDTF">2023-10-11T17:10:00Z</dcterms:created>
  <dcterms:modified xsi:type="dcterms:W3CDTF">2023-10-11T17:10:00Z</dcterms:modified>
</cp:coreProperties>
</file>